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2A263" w14:textId="153980D1" w:rsidR="00DE3F9A" w:rsidRPr="00102D5B" w:rsidRDefault="00DE3F9A" w:rsidP="00530AA3">
      <w:pPr>
        <w:spacing w:after="0" w:line="240" w:lineRule="auto"/>
        <w:rPr>
          <w:b/>
          <w:sz w:val="22"/>
          <w:szCs w:val="28"/>
        </w:rPr>
      </w:pPr>
    </w:p>
    <w:p w14:paraId="1EAC62C5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T.C. Erzurum Teknik Üniversitesi</w:t>
      </w:r>
    </w:p>
    <w:p w14:paraId="5655D8E3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Edebiyat Fakültesi</w:t>
      </w:r>
    </w:p>
    <w:p w14:paraId="366E5495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İngiliz Dili ve Edebiyatı Bölümü</w:t>
      </w:r>
    </w:p>
    <w:p w14:paraId="41AFA2FC" w14:textId="239D1FDD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202</w:t>
      </w:r>
      <w:r>
        <w:rPr>
          <w:b/>
          <w:sz w:val="22"/>
          <w:szCs w:val="28"/>
        </w:rPr>
        <w:t>3</w:t>
      </w:r>
      <w:r w:rsidRPr="00102D5B">
        <w:rPr>
          <w:b/>
          <w:sz w:val="22"/>
          <w:szCs w:val="28"/>
        </w:rPr>
        <w:t>-2</w:t>
      </w:r>
      <w:r>
        <w:rPr>
          <w:b/>
          <w:sz w:val="22"/>
          <w:szCs w:val="28"/>
        </w:rPr>
        <w:t>4</w:t>
      </w:r>
      <w:r w:rsidRPr="00102D5B">
        <w:rPr>
          <w:b/>
          <w:sz w:val="22"/>
          <w:szCs w:val="28"/>
        </w:rPr>
        <w:t xml:space="preserve"> </w:t>
      </w:r>
      <w:r w:rsidR="00095FAA">
        <w:rPr>
          <w:b/>
          <w:sz w:val="22"/>
          <w:szCs w:val="28"/>
        </w:rPr>
        <w:t>Bahar</w:t>
      </w:r>
      <w:r w:rsidRPr="00102D5B">
        <w:rPr>
          <w:b/>
          <w:sz w:val="22"/>
          <w:szCs w:val="28"/>
        </w:rPr>
        <w:t xml:space="preserve"> Yarıyılı </w:t>
      </w:r>
      <w:r w:rsidR="00CD13A0">
        <w:rPr>
          <w:b/>
          <w:sz w:val="22"/>
          <w:szCs w:val="28"/>
        </w:rPr>
        <w:t xml:space="preserve">Final </w:t>
      </w:r>
      <w:r w:rsidRPr="00102D5B">
        <w:rPr>
          <w:b/>
          <w:sz w:val="22"/>
          <w:szCs w:val="28"/>
        </w:rPr>
        <w:t>Sınav Programı</w:t>
      </w:r>
    </w:p>
    <w:p w14:paraId="0A0C62A2" w14:textId="77777777" w:rsidR="00DE3F9A" w:rsidRPr="006E1C7D" w:rsidRDefault="00DE3F9A" w:rsidP="00DE3F9A">
      <w:pPr>
        <w:spacing w:after="0" w:line="240" w:lineRule="auto"/>
        <w:jc w:val="center"/>
        <w:rPr>
          <w:b/>
          <w:szCs w:val="28"/>
        </w:rPr>
      </w:pPr>
    </w:p>
    <w:tbl>
      <w:tblPr>
        <w:tblStyle w:val="DzTablo1"/>
        <w:tblW w:w="74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2"/>
        <w:gridCol w:w="1341"/>
        <w:gridCol w:w="1300"/>
        <w:gridCol w:w="1124"/>
      </w:tblGrid>
      <w:tr w:rsidR="00530AA3" w14:paraId="1D6ECCE5" w14:textId="77777777" w:rsidTr="00530AA3">
        <w:trPr>
          <w:gridBefore w:val="2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023" w:type="dxa"/>
          <w:wAfter w:w="1124" w:type="dxa"/>
          <w:trHeight w:val="34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00" w:type="dxa"/>
            <w:shd w:val="clear" w:color="auto" w:fill="B4C6E7" w:themeFill="accent1" w:themeFillTint="66"/>
          </w:tcPr>
          <w:p w14:paraId="1830A676" w14:textId="7820CD58" w:rsidR="00530AA3" w:rsidRDefault="00530AA3" w:rsidP="00095FAA">
            <w:pPr>
              <w:jc w:val="center"/>
              <w:rPr>
                <w:sz w:val="22"/>
              </w:rPr>
            </w:pPr>
            <w:r>
              <w:rPr>
                <w:b/>
              </w:rPr>
              <w:t xml:space="preserve">Formasyon Dersleri </w:t>
            </w:r>
          </w:p>
        </w:tc>
      </w:tr>
      <w:tr w:rsidR="00530AA3" w14:paraId="6683BBAF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7205E" w14:textId="77777777" w:rsidR="00530AA3" w:rsidRPr="00102D5B" w:rsidRDefault="00530AA3" w:rsidP="00095FAA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19250" w14:textId="77777777" w:rsidR="00530AA3" w:rsidRPr="00102D5B" w:rsidRDefault="00530AA3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6CA93" w14:textId="77777777" w:rsidR="00530AA3" w:rsidRPr="00102D5B" w:rsidRDefault="00530AA3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63622" w14:textId="77777777" w:rsidR="00530AA3" w:rsidRPr="00102D5B" w:rsidRDefault="00530AA3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530AA3" w14:paraId="77A76B5D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4A8E2" w14:textId="1BE8DFD7" w:rsidR="00530AA3" w:rsidRPr="00DE3F9A" w:rsidRDefault="007909D7" w:rsidP="00095FAA">
            <w:pPr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Eğitime Giriş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C291" w14:textId="7FF61A2A" w:rsidR="00530AA3" w:rsidRPr="00DE3F9A" w:rsidRDefault="00CD13A0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6.06.2024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7EDB3" w14:textId="692A8FC1" w:rsidR="00530AA3" w:rsidRPr="00DE3F9A" w:rsidRDefault="00CD13A0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7:00-19:00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6A845" w14:textId="472E67CC" w:rsidR="00CD13A0" w:rsidRPr="00CD13A0" w:rsidRDefault="00CD13A0" w:rsidP="00CD13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20"/>
              </w:rPr>
            </w:pPr>
            <w:r w:rsidRPr="00CD13A0">
              <w:rPr>
                <w:b/>
                <w:color w:val="FF0000"/>
                <w:sz w:val="20"/>
              </w:rPr>
              <w:t>Online</w:t>
            </w:r>
          </w:p>
        </w:tc>
      </w:tr>
      <w:tr w:rsidR="00CD13A0" w14:paraId="522EDCDF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19C01" w14:textId="3BAC8A50" w:rsidR="00CD13A0" w:rsidRPr="00DE3F9A" w:rsidRDefault="00CD13A0" w:rsidP="00CD13A0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Öğretim İlke ve Yöntemleri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AA336" w14:textId="6080F4F4" w:rsidR="00CD13A0" w:rsidRPr="00DE3F9A" w:rsidRDefault="00CD13A0" w:rsidP="00CD13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6.06.2024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42814" w14:textId="5A5CF1E2" w:rsidR="00CD13A0" w:rsidRPr="00102D5B" w:rsidRDefault="00CD13A0" w:rsidP="00CD13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9:00-21:00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282D3" w14:textId="4797CED0" w:rsidR="00CD13A0" w:rsidRPr="00CD13A0" w:rsidRDefault="00CD13A0" w:rsidP="00CD13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20"/>
              </w:rPr>
            </w:pPr>
            <w:r w:rsidRPr="00CD13A0">
              <w:rPr>
                <w:b/>
                <w:color w:val="FF0000"/>
                <w:sz w:val="20"/>
              </w:rPr>
              <w:t>Online</w:t>
            </w:r>
          </w:p>
        </w:tc>
      </w:tr>
      <w:tr w:rsidR="00CD13A0" w14:paraId="637017C3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06DAF" w14:textId="30204DA2" w:rsidR="00CD13A0" w:rsidRPr="00833B5C" w:rsidRDefault="00CD13A0" w:rsidP="00CD13A0">
            <w:pPr>
              <w:jc w:val="left"/>
              <w:rPr>
                <w:b w:val="0"/>
                <w:sz w:val="20"/>
              </w:rPr>
            </w:pPr>
            <w:r w:rsidRPr="00833B5C">
              <w:rPr>
                <w:b w:val="0"/>
                <w:sz w:val="20"/>
              </w:rPr>
              <w:t>Sınıf Yönetimi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CDD45" w14:textId="4C92701E" w:rsidR="00CD13A0" w:rsidRDefault="00CD13A0" w:rsidP="00CD13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7.06.2024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15BEF" w14:textId="4899A207" w:rsidR="00CD13A0" w:rsidRDefault="00CD13A0" w:rsidP="00CD13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7:00-19:00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0BEAE" w14:textId="619B418A" w:rsidR="00CD13A0" w:rsidRPr="00CD13A0" w:rsidRDefault="00CD13A0" w:rsidP="00CD13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20"/>
              </w:rPr>
            </w:pPr>
            <w:r w:rsidRPr="00CD13A0">
              <w:rPr>
                <w:b/>
                <w:color w:val="FF0000"/>
                <w:sz w:val="20"/>
              </w:rPr>
              <w:t>Online</w:t>
            </w:r>
          </w:p>
        </w:tc>
      </w:tr>
      <w:tr w:rsidR="00CD13A0" w14:paraId="1A8CDDE9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E1365" w14:textId="2C05D516" w:rsidR="00CD13A0" w:rsidRPr="00DE3F9A" w:rsidRDefault="00CD13A0" w:rsidP="00CD13A0">
            <w:pPr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Eğitim Psikolojisi 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AF405" w14:textId="54DAD598" w:rsidR="00CD13A0" w:rsidRPr="00DE3F9A" w:rsidRDefault="00CD13A0" w:rsidP="00CD13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7.06.2024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00DA1" w14:textId="09521986" w:rsidR="00CD13A0" w:rsidRPr="00DE3F9A" w:rsidRDefault="00CD13A0" w:rsidP="00CD13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9:00-21:00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79A9A" w14:textId="1A485736" w:rsidR="00CD13A0" w:rsidRPr="00CD13A0" w:rsidRDefault="00CD13A0" w:rsidP="00CD13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20"/>
              </w:rPr>
            </w:pPr>
            <w:r w:rsidRPr="00CD13A0">
              <w:rPr>
                <w:b/>
                <w:color w:val="FF0000"/>
                <w:sz w:val="20"/>
              </w:rPr>
              <w:t>Online</w:t>
            </w:r>
          </w:p>
        </w:tc>
      </w:tr>
    </w:tbl>
    <w:p w14:paraId="13D21088" w14:textId="77777777" w:rsidR="00EC5CB5" w:rsidRPr="006E1C7D" w:rsidRDefault="00EC5CB5" w:rsidP="00386ACB">
      <w:pPr>
        <w:spacing w:after="0" w:line="240" w:lineRule="auto"/>
        <w:rPr>
          <w:b/>
          <w:szCs w:val="28"/>
        </w:rPr>
      </w:pPr>
    </w:p>
    <w:tbl>
      <w:tblPr>
        <w:tblStyle w:val="DzTablo1"/>
        <w:tblW w:w="75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55"/>
        <w:gridCol w:w="1330"/>
        <w:gridCol w:w="1476"/>
        <w:gridCol w:w="1228"/>
      </w:tblGrid>
      <w:tr w:rsidR="00816E2E" w14:paraId="77ACA3F5" w14:textId="73A8F078" w:rsidTr="00816E2E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885" w:type="dxa"/>
          <w:trHeight w:val="34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76" w:type="dxa"/>
            <w:shd w:val="clear" w:color="auto" w:fill="B4C6E7" w:themeFill="accent1" w:themeFillTint="66"/>
          </w:tcPr>
          <w:p w14:paraId="7CD0F750" w14:textId="77777777" w:rsidR="00816E2E" w:rsidRDefault="00816E2E" w:rsidP="00095FAA">
            <w:pPr>
              <w:jc w:val="center"/>
              <w:rPr>
                <w:sz w:val="22"/>
              </w:rPr>
            </w:pPr>
            <w:r>
              <w:rPr>
                <w:b/>
              </w:rPr>
              <w:t>1.</w:t>
            </w:r>
            <w:r w:rsidRPr="00B937F2">
              <w:rPr>
                <w:b/>
              </w:rPr>
              <w:t xml:space="preserve"> Sınıf</w:t>
            </w:r>
          </w:p>
        </w:tc>
        <w:tc>
          <w:tcPr>
            <w:tcW w:w="1228" w:type="dxa"/>
            <w:shd w:val="clear" w:color="auto" w:fill="B4C6E7" w:themeFill="accent1" w:themeFillTint="66"/>
          </w:tcPr>
          <w:p w14:paraId="331E15D8" w14:textId="77777777" w:rsidR="00816E2E" w:rsidRDefault="00816E2E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816E2E" w14:paraId="5865B465" w14:textId="2438C8D3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DD6C" w14:textId="77777777" w:rsidR="00816E2E" w:rsidRPr="00102D5B" w:rsidRDefault="00816E2E" w:rsidP="00095FAA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D55F8" w14:textId="77777777" w:rsidR="00816E2E" w:rsidRPr="00102D5B" w:rsidRDefault="00816E2E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7EDDA" w14:textId="77777777" w:rsidR="00816E2E" w:rsidRPr="00102D5B" w:rsidRDefault="00816E2E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871B" w14:textId="77777777" w:rsidR="00816E2E" w:rsidRPr="00102D5B" w:rsidRDefault="00816E2E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816E2E" w14:paraId="1BD7207B" w14:textId="77777777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E10B6" w14:textId="60BE97D4" w:rsidR="00816E2E" w:rsidRPr="00102D5B" w:rsidRDefault="00816E2E" w:rsidP="00634409">
            <w:pPr>
              <w:rPr>
                <w:sz w:val="20"/>
              </w:rPr>
            </w:pPr>
            <w:r w:rsidRPr="00E22AA7">
              <w:rPr>
                <w:b w:val="0"/>
                <w:color w:val="000000"/>
                <w:sz w:val="20"/>
                <w:lang w:val="en-GB"/>
              </w:rPr>
              <w:t>IDE102-British Culture and History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3D0A3" w14:textId="0AD39535" w:rsidR="00816E2E" w:rsidRPr="00102D5B" w:rsidRDefault="00816E2E" w:rsidP="006344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03.06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7D1BC" w14:textId="720FC906" w:rsidR="00816E2E" w:rsidRPr="00102D5B" w:rsidRDefault="00816E2E" w:rsidP="006344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10:00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5EEF1" w14:textId="629FE2EA" w:rsidR="00816E2E" w:rsidRPr="00102D5B" w:rsidRDefault="00816E2E" w:rsidP="006344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C1/B2</w:t>
            </w:r>
          </w:p>
        </w:tc>
      </w:tr>
      <w:tr w:rsidR="006A539D" w14:paraId="5BA2ACA1" w14:textId="77777777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B8794" w14:textId="62B8E4C5" w:rsidR="006A539D" w:rsidRPr="006A539D" w:rsidRDefault="006A539D" w:rsidP="00634409">
            <w:pPr>
              <w:rPr>
                <w:b w:val="0"/>
                <w:color w:val="000000"/>
                <w:sz w:val="20"/>
                <w:lang w:val="en-GB"/>
              </w:rPr>
            </w:pPr>
            <w:r w:rsidRPr="006A539D">
              <w:rPr>
                <w:b w:val="0"/>
                <w:color w:val="000000"/>
                <w:sz w:val="20"/>
                <w:lang w:val="en-GB"/>
              </w:rPr>
              <w:t>UOD102-Career Planning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CF382" w14:textId="2BB31DB6" w:rsidR="006A539D" w:rsidRDefault="006A539D" w:rsidP="006344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4.06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6ABA6" w14:textId="0A1D9818" w:rsidR="006A539D" w:rsidRDefault="006A539D" w:rsidP="006344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-14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3EEF2" w14:textId="083880B1" w:rsidR="006A539D" w:rsidRPr="006A539D" w:rsidRDefault="006A539D" w:rsidP="006344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 w:rsidRPr="006A539D">
              <w:rPr>
                <w:b/>
                <w:color w:val="FF0000"/>
                <w:sz w:val="20"/>
              </w:rPr>
              <w:t>Online</w:t>
            </w:r>
          </w:p>
        </w:tc>
      </w:tr>
      <w:tr w:rsidR="00816E2E" w14:paraId="05730195" w14:textId="77777777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EDFA7" w14:textId="162B8455" w:rsidR="00816E2E" w:rsidRPr="00E22AA7" w:rsidRDefault="00816E2E" w:rsidP="00634409">
            <w:pPr>
              <w:rPr>
                <w:color w:val="000000"/>
                <w:sz w:val="20"/>
                <w:lang w:val="en-GB"/>
              </w:rPr>
            </w:pPr>
            <w:r w:rsidRPr="001E127B">
              <w:rPr>
                <w:b w:val="0"/>
                <w:bCs w:val="0"/>
                <w:color w:val="000000"/>
                <w:sz w:val="20"/>
                <w:lang w:val="en-GB"/>
              </w:rPr>
              <w:t>IDE104-Mythology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6F963" w14:textId="1E805F69" w:rsidR="00816E2E" w:rsidRDefault="00816E2E" w:rsidP="006344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4.06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A1E23" w14:textId="58ECAC0A" w:rsidR="00816E2E" w:rsidRDefault="00816E2E" w:rsidP="006344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</w:t>
            </w:r>
            <w:r w:rsidR="006A539D">
              <w:rPr>
                <w:sz w:val="20"/>
              </w:rPr>
              <w:t>5</w:t>
            </w:r>
            <w:r>
              <w:rPr>
                <w:sz w:val="20"/>
              </w:rPr>
              <w:t>:00-1</w:t>
            </w:r>
            <w:r w:rsidR="006A539D">
              <w:rPr>
                <w:sz w:val="20"/>
              </w:rPr>
              <w:t>7</w:t>
            </w:r>
            <w:r>
              <w:rPr>
                <w:sz w:val="20"/>
              </w:rPr>
              <w:t>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2F006" w14:textId="4B783A8A" w:rsidR="00816E2E" w:rsidRDefault="00816E2E" w:rsidP="006344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816E2E" w14:paraId="5F1A839D" w14:textId="77777777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D56B7" w14:textId="629F224F" w:rsidR="00816E2E" w:rsidRPr="001E127B" w:rsidRDefault="00816E2E" w:rsidP="00585EB6">
            <w:pPr>
              <w:rPr>
                <w:color w:val="000000"/>
                <w:sz w:val="20"/>
                <w:lang w:val="en-GB"/>
              </w:rPr>
            </w:pPr>
            <w:r w:rsidRPr="001E127B">
              <w:rPr>
                <w:b w:val="0"/>
                <w:color w:val="000000"/>
                <w:sz w:val="20"/>
                <w:lang w:val="en-GB"/>
              </w:rPr>
              <w:t>IDE162-English Reading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49E05" w14:textId="0DF42F08" w:rsidR="00816E2E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7.06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F0341" w14:textId="6BBD02D2" w:rsidR="00816E2E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C9B7F" w14:textId="4D2225FA" w:rsidR="00816E2E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/B2</w:t>
            </w:r>
          </w:p>
        </w:tc>
      </w:tr>
      <w:tr w:rsidR="00816E2E" w14:paraId="08703734" w14:textId="77777777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D618A" w14:textId="5B830936" w:rsidR="00816E2E" w:rsidRPr="001E127B" w:rsidRDefault="00816E2E" w:rsidP="00585EB6">
            <w:pPr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1E127B">
              <w:rPr>
                <w:b w:val="0"/>
                <w:bCs w:val="0"/>
                <w:color w:val="000000"/>
                <w:sz w:val="20"/>
                <w:lang w:val="en-GB"/>
              </w:rPr>
              <w:t>IDE170-Introduction to Philosophy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398FE" w14:textId="5A1FFDDC" w:rsidR="00816E2E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.06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1020A" w14:textId="5BF2D914" w:rsidR="00816E2E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83B8E" w14:textId="0E7ECA81" w:rsidR="00816E2E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816E2E" w14:paraId="1C7EC336" w14:textId="27547EF5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E4172" w14:textId="124B4BE7" w:rsidR="00816E2E" w:rsidRPr="00102D5B" w:rsidRDefault="00816E2E" w:rsidP="00585EB6">
            <w:pPr>
              <w:jc w:val="left"/>
              <w:rPr>
                <w:sz w:val="20"/>
              </w:rPr>
            </w:pPr>
            <w:r w:rsidRPr="00095FAA">
              <w:rPr>
                <w:b w:val="0"/>
                <w:bCs w:val="0"/>
                <w:color w:val="000000"/>
                <w:sz w:val="20"/>
                <w:lang w:val="en-GB"/>
              </w:rPr>
              <w:t>UOZTA2-Ataturk</w:t>
            </w:r>
            <w:r>
              <w:rPr>
                <w:b w:val="0"/>
                <w:bCs w:val="0"/>
                <w:color w:val="000000"/>
                <w:sz w:val="20"/>
                <w:lang w:val="en-GB"/>
              </w:rPr>
              <w:t>’</w:t>
            </w:r>
            <w:r w:rsidRPr="00095FAA">
              <w:rPr>
                <w:b w:val="0"/>
                <w:bCs w:val="0"/>
                <w:color w:val="000000"/>
                <w:sz w:val="20"/>
                <w:lang w:val="en-GB"/>
              </w:rPr>
              <w:t xml:space="preserve">s Principles </w:t>
            </w:r>
            <w:r>
              <w:rPr>
                <w:b w:val="0"/>
                <w:bCs w:val="0"/>
                <w:color w:val="000000"/>
                <w:sz w:val="20"/>
                <w:lang w:val="en-GB"/>
              </w:rPr>
              <w:t>a</w:t>
            </w:r>
            <w:r w:rsidRPr="00095FAA">
              <w:rPr>
                <w:b w:val="0"/>
                <w:bCs w:val="0"/>
                <w:color w:val="000000"/>
                <w:sz w:val="20"/>
                <w:lang w:val="en-GB"/>
              </w:rPr>
              <w:t xml:space="preserve">nd The History </w:t>
            </w:r>
            <w:r>
              <w:rPr>
                <w:b w:val="0"/>
                <w:bCs w:val="0"/>
                <w:color w:val="000000"/>
                <w:sz w:val="20"/>
                <w:lang w:val="en-GB"/>
              </w:rPr>
              <w:t>o</w:t>
            </w:r>
            <w:r w:rsidRPr="00095FAA">
              <w:rPr>
                <w:b w:val="0"/>
                <w:bCs w:val="0"/>
                <w:color w:val="000000"/>
                <w:sz w:val="20"/>
                <w:lang w:val="en-GB"/>
              </w:rPr>
              <w:t xml:space="preserve">f Revolutions II 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16F8F" w14:textId="637A2D25" w:rsidR="00816E2E" w:rsidRPr="00CD13A0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CD13A0">
              <w:rPr>
                <w:sz w:val="20"/>
              </w:rPr>
              <w:t>13.06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17CD1" w14:textId="424AE1E1" w:rsidR="00816E2E" w:rsidRPr="00CD13A0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CD13A0">
              <w:rPr>
                <w:sz w:val="20"/>
              </w:rPr>
              <w:t>17:00-19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E3CC8" w14:textId="013D9DFF" w:rsidR="00816E2E" w:rsidRPr="00CD13A0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  <w:sz w:val="20"/>
              </w:rPr>
            </w:pPr>
            <w:r w:rsidRPr="00CD13A0">
              <w:rPr>
                <w:b/>
                <w:color w:val="FF0000"/>
                <w:sz w:val="20"/>
              </w:rPr>
              <w:t>Online</w:t>
            </w:r>
          </w:p>
        </w:tc>
      </w:tr>
      <w:tr w:rsidR="00816E2E" w14:paraId="4AB58499" w14:textId="19536C04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58421" w14:textId="26CC8B4A" w:rsidR="00816E2E" w:rsidRPr="00201B76" w:rsidRDefault="00816E2E" w:rsidP="00585EB6">
            <w:pPr>
              <w:jc w:val="left"/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095FAA">
              <w:rPr>
                <w:b w:val="0"/>
                <w:bCs w:val="0"/>
                <w:color w:val="000000"/>
                <w:sz w:val="20"/>
              </w:rPr>
              <w:t>UOZTD2-Turkish Language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AE5F7" w14:textId="0B24C702" w:rsidR="00816E2E" w:rsidRPr="00102D5B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.06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517DD" w14:textId="78B2B7F6" w:rsidR="00816E2E" w:rsidRPr="00102D5B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9:00-21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38AC" w14:textId="6B88CA17" w:rsidR="00816E2E" w:rsidRPr="00CD13A0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20"/>
              </w:rPr>
            </w:pPr>
            <w:r w:rsidRPr="00CD13A0">
              <w:rPr>
                <w:b/>
                <w:color w:val="FF0000"/>
                <w:sz w:val="20"/>
              </w:rPr>
              <w:t>Online</w:t>
            </w:r>
          </w:p>
        </w:tc>
      </w:tr>
      <w:tr w:rsidR="00816E2E" w14:paraId="760F22E2" w14:textId="2B9154E9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6602B" w14:textId="01007393" w:rsidR="00816E2E" w:rsidRPr="00201B76" w:rsidRDefault="00816E2E" w:rsidP="00585EB6">
            <w:pPr>
              <w:jc w:val="left"/>
              <w:rPr>
                <w:b w:val="0"/>
                <w:color w:val="000000"/>
                <w:sz w:val="20"/>
                <w:lang w:val="en-GB"/>
              </w:rPr>
            </w:pPr>
            <w:r w:rsidRPr="001E127B">
              <w:rPr>
                <w:b w:val="0"/>
                <w:color w:val="000000"/>
                <w:sz w:val="20"/>
                <w:lang w:val="en-GB"/>
              </w:rPr>
              <w:t>IDE106-Presentation Techniques and Academic Speaking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41F3F" w14:textId="679B7EFB" w:rsidR="00816E2E" w:rsidRPr="00102D5B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</w:t>
            </w:r>
            <w:r w:rsidR="006A539D">
              <w:rPr>
                <w:sz w:val="20"/>
              </w:rPr>
              <w:t>4</w:t>
            </w:r>
            <w:r>
              <w:rPr>
                <w:sz w:val="20"/>
              </w:rPr>
              <w:t>.0</w:t>
            </w:r>
            <w:r w:rsidR="0084771B">
              <w:rPr>
                <w:sz w:val="20"/>
              </w:rPr>
              <w:t>6</w:t>
            </w:r>
            <w:r>
              <w:rPr>
                <w:sz w:val="20"/>
              </w:rPr>
              <w:t>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F949F" w14:textId="15F5FACB" w:rsidR="00816E2E" w:rsidRPr="00102D5B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55E58" w14:textId="08E08BB3" w:rsidR="00816E2E" w:rsidRPr="00102D5B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/B2</w:t>
            </w:r>
          </w:p>
        </w:tc>
      </w:tr>
      <w:tr w:rsidR="00816E2E" w:rsidRPr="00102D5B" w14:paraId="1AC5596F" w14:textId="6645604B" w:rsidTr="00816E2E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885" w:type="dxa"/>
          <w:trHeight w:val="27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76" w:type="dxa"/>
            <w:shd w:val="clear" w:color="auto" w:fill="B4C6E7" w:themeFill="accent1" w:themeFillTint="66"/>
          </w:tcPr>
          <w:p w14:paraId="0F21B264" w14:textId="77777777" w:rsidR="00816E2E" w:rsidRPr="00102D5B" w:rsidRDefault="00816E2E" w:rsidP="00585EB6">
            <w:pPr>
              <w:jc w:val="center"/>
              <w:rPr>
                <w:sz w:val="20"/>
              </w:rPr>
            </w:pPr>
            <w:r w:rsidRPr="00102D5B">
              <w:rPr>
                <w:b/>
                <w:sz w:val="20"/>
              </w:rPr>
              <w:t>2. Sınıf</w:t>
            </w:r>
          </w:p>
        </w:tc>
        <w:tc>
          <w:tcPr>
            <w:tcW w:w="1228" w:type="dxa"/>
            <w:shd w:val="clear" w:color="auto" w:fill="B4C6E7" w:themeFill="accent1" w:themeFillTint="66"/>
          </w:tcPr>
          <w:p w14:paraId="0E8C0E51" w14:textId="77777777" w:rsidR="00816E2E" w:rsidRPr="00102D5B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</w:p>
        </w:tc>
      </w:tr>
      <w:tr w:rsidR="00816E2E" w14:paraId="78F4D67A" w14:textId="2E0DF093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4A628" w14:textId="77777777" w:rsidR="00816E2E" w:rsidRPr="00102D5B" w:rsidRDefault="00816E2E" w:rsidP="00585EB6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71429" w14:textId="77777777" w:rsidR="00816E2E" w:rsidRPr="00102D5B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D5B9D" w14:textId="77777777" w:rsidR="00816E2E" w:rsidRPr="00102D5B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04D1C" w14:textId="77777777" w:rsidR="00816E2E" w:rsidRPr="00102D5B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816E2E" w14:paraId="57731C06" w14:textId="77777777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526ED" w14:textId="7606EBF7" w:rsidR="00816E2E" w:rsidRPr="00102D5B" w:rsidRDefault="00816E2E" w:rsidP="00585EB6">
            <w:pPr>
              <w:rPr>
                <w:sz w:val="20"/>
              </w:rPr>
            </w:pPr>
            <w:r w:rsidRPr="006409CB">
              <w:rPr>
                <w:b w:val="0"/>
                <w:bCs w:val="0"/>
                <w:color w:val="000000"/>
                <w:sz w:val="20"/>
                <w:lang w:val="en-GB"/>
              </w:rPr>
              <w:t>IDE208-Linguistics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30EB8" w14:textId="247A1D8D" w:rsidR="00816E2E" w:rsidRPr="00102D5B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  <w:lang w:val="en-GB"/>
              </w:rPr>
              <w:t>05.0</w:t>
            </w:r>
            <w:r w:rsidR="0084771B">
              <w:rPr>
                <w:sz w:val="20"/>
                <w:lang w:val="en-GB"/>
              </w:rPr>
              <w:t>6</w:t>
            </w:r>
            <w:r>
              <w:rPr>
                <w:sz w:val="20"/>
                <w:lang w:val="en-GB"/>
              </w:rPr>
              <w:t>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85A4D" w14:textId="01D59DF1" w:rsidR="00816E2E" w:rsidRPr="00102D5B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  <w:lang w:val="en-GB"/>
              </w:rPr>
              <w:t>10:00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CEAF5" w14:textId="7B18D59B" w:rsidR="00816E2E" w:rsidRPr="00102D5B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816E2E" w14:paraId="77531753" w14:textId="77777777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71234" w14:textId="4A15005F" w:rsidR="00816E2E" w:rsidRPr="006409CB" w:rsidRDefault="00816E2E" w:rsidP="00585EB6">
            <w:pPr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6409CB">
              <w:rPr>
                <w:b w:val="0"/>
                <w:bCs w:val="0"/>
                <w:color w:val="000000"/>
                <w:sz w:val="20"/>
                <w:lang w:val="en-GB"/>
              </w:rPr>
              <w:t>IDE206-English Drama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222BE" w14:textId="215D4F47" w:rsidR="00816E2E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07.06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BA24C" w14:textId="0A60A99E" w:rsidR="00816E2E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:00-15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E1E31" w14:textId="794E9D06" w:rsidR="00816E2E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816E2E" w14:paraId="313F953C" w14:textId="77777777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8391F" w14:textId="76F3F67F" w:rsidR="00816E2E" w:rsidRPr="00102D5B" w:rsidRDefault="00816E2E" w:rsidP="00585EB6">
            <w:pPr>
              <w:rPr>
                <w:sz w:val="20"/>
              </w:rPr>
            </w:pPr>
            <w:r w:rsidRPr="006409CB">
              <w:rPr>
                <w:b w:val="0"/>
                <w:color w:val="000000"/>
                <w:sz w:val="20"/>
                <w:lang w:val="en-GB"/>
              </w:rPr>
              <w:t>IDE204-Survey of British Literature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41109" w14:textId="6AA7CF53" w:rsidR="00816E2E" w:rsidRPr="007A0EC3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1.06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E57A4" w14:textId="2D6D12C3" w:rsidR="00816E2E" w:rsidRPr="007A0EC3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51275" w14:textId="65B33872" w:rsidR="00816E2E" w:rsidRPr="007A0EC3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816E2E" w14:paraId="0F758F8B" w14:textId="32A6A260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50CE4" w14:textId="223E0D3F" w:rsidR="00816E2E" w:rsidRPr="00201B76" w:rsidRDefault="00816E2E" w:rsidP="00585EB6">
            <w:pPr>
              <w:jc w:val="left"/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7909D7">
              <w:rPr>
                <w:b w:val="0"/>
                <w:bCs w:val="0"/>
                <w:color w:val="000000"/>
                <w:sz w:val="20"/>
                <w:lang w:val="en-GB"/>
              </w:rPr>
              <w:t>IDE270-French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C806F" w14:textId="0C394245" w:rsidR="00816E2E" w:rsidRPr="00201B76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2.06.2</w:t>
            </w:r>
            <w:bookmarkStart w:id="0" w:name="_GoBack"/>
            <w:bookmarkEnd w:id="0"/>
            <w:r>
              <w:rPr>
                <w:sz w:val="20"/>
                <w:lang w:val="en-GB"/>
              </w:rPr>
              <w:t>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81AF6" w14:textId="5ED9F804" w:rsidR="00816E2E" w:rsidRPr="00201B76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0:00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F13EE" w14:textId="43FD611C" w:rsidR="00816E2E" w:rsidRPr="00102D5B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816E2E" w14:paraId="44A840AE" w14:textId="012D022F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3A6B2" w14:textId="6B36705E" w:rsidR="00816E2E" w:rsidRPr="007909D7" w:rsidRDefault="00816E2E" w:rsidP="00585EB6">
            <w:pPr>
              <w:jc w:val="left"/>
              <w:rPr>
                <w:b w:val="0"/>
                <w:color w:val="000000"/>
                <w:sz w:val="20"/>
                <w:lang w:val="en-GB"/>
              </w:rPr>
            </w:pPr>
            <w:r w:rsidRPr="007909D7">
              <w:rPr>
                <w:b w:val="0"/>
                <w:color w:val="000000"/>
                <w:sz w:val="20"/>
                <w:lang w:val="en-GB"/>
              </w:rPr>
              <w:t>IDE210-Natural Sources of Western Literature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EC871" w14:textId="6E5C5632" w:rsidR="00816E2E" w:rsidRPr="00201B76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.06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C5F5B" w14:textId="311965BC" w:rsidR="00816E2E" w:rsidRPr="00201B76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0:00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30AC2" w14:textId="0505E5CA" w:rsidR="00816E2E" w:rsidRPr="00102D5B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816E2E" w14:paraId="77FE09EF" w14:textId="77777777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605A9" w14:textId="4B9709E7" w:rsidR="00816E2E" w:rsidRPr="007909D7" w:rsidRDefault="00816E2E" w:rsidP="00585EB6">
            <w:pPr>
              <w:jc w:val="left"/>
              <w:rPr>
                <w:color w:val="000000"/>
                <w:sz w:val="20"/>
                <w:lang w:val="en-GB"/>
              </w:rPr>
            </w:pPr>
            <w:r w:rsidRPr="00E22AA7">
              <w:rPr>
                <w:b w:val="0"/>
                <w:sz w:val="20"/>
                <w:lang w:val="en-GB"/>
              </w:rPr>
              <w:t>IDE202-Research Methods and Skills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3F970" w14:textId="2217761F" w:rsidR="00816E2E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1</w:t>
            </w:r>
            <w:r w:rsidR="006A539D">
              <w:rPr>
                <w:sz w:val="20"/>
              </w:rPr>
              <w:t>4</w:t>
            </w:r>
            <w:r>
              <w:rPr>
                <w:sz w:val="20"/>
              </w:rPr>
              <w:t>.0</w:t>
            </w:r>
            <w:r w:rsidR="0084771B">
              <w:rPr>
                <w:sz w:val="20"/>
              </w:rPr>
              <w:t>6</w:t>
            </w:r>
            <w:r>
              <w:rPr>
                <w:sz w:val="20"/>
              </w:rPr>
              <w:t>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51DBE" w14:textId="689DE3AC" w:rsidR="00816E2E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:00-15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2FCFB" w14:textId="1AB219E6" w:rsidR="00816E2E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/B2</w:t>
            </w:r>
          </w:p>
        </w:tc>
      </w:tr>
      <w:tr w:rsidR="00816E2E" w:rsidRPr="00102D5B" w14:paraId="3964B5A5" w14:textId="023BE2F4" w:rsidTr="00816E2E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885" w:type="dxa"/>
          <w:trHeight w:val="24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76" w:type="dxa"/>
            <w:shd w:val="clear" w:color="auto" w:fill="B4C6E7" w:themeFill="accent1" w:themeFillTint="66"/>
          </w:tcPr>
          <w:p w14:paraId="1DCC1595" w14:textId="77777777" w:rsidR="00816E2E" w:rsidRPr="00201B76" w:rsidRDefault="00816E2E" w:rsidP="00585EB6">
            <w:pPr>
              <w:jc w:val="center"/>
              <w:rPr>
                <w:sz w:val="20"/>
                <w:lang w:val="en-GB"/>
              </w:rPr>
            </w:pPr>
            <w:r w:rsidRPr="00201B76">
              <w:rPr>
                <w:b/>
                <w:sz w:val="20"/>
                <w:lang w:val="en-GB"/>
              </w:rPr>
              <w:t>3. Sınıf</w:t>
            </w:r>
          </w:p>
        </w:tc>
        <w:tc>
          <w:tcPr>
            <w:tcW w:w="1228" w:type="dxa"/>
            <w:shd w:val="clear" w:color="auto" w:fill="B4C6E7" w:themeFill="accent1" w:themeFillTint="66"/>
          </w:tcPr>
          <w:p w14:paraId="4E7E6862" w14:textId="77777777" w:rsidR="00816E2E" w:rsidRPr="00201B76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lang w:val="en-GB"/>
              </w:rPr>
            </w:pPr>
          </w:p>
        </w:tc>
      </w:tr>
      <w:tr w:rsidR="00816E2E" w14:paraId="30D3DE0A" w14:textId="627744DA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93D7A" w14:textId="77777777" w:rsidR="00816E2E" w:rsidRPr="00201B76" w:rsidRDefault="00816E2E" w:rsidP="00585EB6">
            <w:pPr>
              <w:jc w:val="center"/>
              <w:rPr>
                <w:sz w:val="20"/>
              </w:rPr>
            </w:pPr>
            <w:r w:rsidRPr="00201B76">
              <w:rPr>
                <w:sz w:val="20"/>
              </w:rPr>
              <w:t>Ders Adı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8568C" w14:textId="77777777" w:rsidR="00816E2E" w:rsidRPr="00201B76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av Tarihi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D21E9" w14:textId="77777777" w:rsidR="00816E2E" w:rsidRPr="00201B76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av Saati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AB498" w14:textId="77777777" w:rsidR="00816E2E" w:rsidRPr="00201B76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ıf</w:t>
            </w:r>
          </w:p>
        </w:tc>
      </w:tr>
      <w:tr w:rsidR="00816E2E" w14:paraId="5E1D3B3B" w14:textId="77777777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E0343" w14:textId="5BE0B13B" w:rsidR="00816E2E" w:rsidRPr="0060707A" w:rsidRDefault="00816E2E" w:rsidP="00585EB6">
            <w:pPr>
              <w:rPr>
                <w:b w:val="0"/>
                <w:sz w:val="20"/>
                <w:lang w:val="en-GB"/>
              </w:rPr>
            </w:pPr>
            <w:r w:rsidRPr="0060707A">
              <w:rPr>
                <w:b w:val="0"/>
                <w:sz w:val="20"/>
                <w:lang w:val="en-GB"/>
              </w:rPr>
              <w:t xml:space="preserve">USD352-University Selective Course 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00658" w14:textId="56508522" w:rsidR="00816E2E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3.06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0321D" w14:textId="70A83265" w:rsidR="00816E2E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:00-15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F5BB3" w14:textId="7F457000" w:rsidR="00816E2E" w:rsidRPr="007909D7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</w:tr>
      <w:tr w:rsidR="00816E2E" w14:paraId="6C810042" w14:textId="77777777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C2170" w14:textId="18A4CF77" w:rsidR="00816E2E" w:rsidRPr="0060707A" w:rsidRDefault="00816E2E" w:rsidP="00585EB6">
            <w:pPr>
              <w:rPr>
                <w:b w:val="0"/>
                <w:sz w:val="20"/>
                <w:lang w:val="en-GB"/>
              </w:rPr>
            </w:pPr>
            <w:r w:rsidRPr="00D3213D">
              <w:rPr>
                <w:b w:val="0"/>
                <w:sz w:val="20"/>
                <w:lang w:val="en-GB"/>
              </w:rPr>
              <w:t>IDE308-Shakespeare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B77A9" w14:textId="24404034" w:rsidR="00816E2E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4.06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A9483" w14:textId="763224AC" w:rsidR="00816E2E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0:00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06B30" w14:textId="30F384CB" w:rsidR="00816E2E" w:rsidRPr="007909D7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816E2E" w14:paraId="70E24004" w14:textId="77777777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703DE" w14:textId="5C160757" w:rsidR="00816E2E" w:rsidRPr="00D3213D" w:rsidRDefault="00816E2E" w:rsidP="00585EB6">
            <w:pPr>
              <w:rPr>
                <w:b w:val="0"/>
                <w:sz w:val="20"/>
                <w:lang w:val="en-GB"/>
              </w:rPr>
            </w:pPr>
            <w:r w:rsidRPr="00A15272">
              <w:rPr>
                <w:b w:val="0"/>
                <w:sz w:val="20"/>
                <w:lang w:val="en-GB"/>
              </w:rPr>
              <w:t>IDE306-Survey of American Literature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C28BF" w14:textId="1F02A813" w:rsidR="00816E2E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5.06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42411" w14:textId="1DA3A43A" w:rsidR="00816E2E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:00-15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8839C" w14:textId="15370C05" w:rsidR="00816E2E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816E2E" w14:paraId="01FE2A13" w14:textId="77777777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9E2C1" w14:textId="0EA0BA00" w:rsidR="00816E2E" w:rsidRPr="0060707A" w:rsidRDefault="00816E2E" w:rsidP="00585EB6">
            <w:pPr>
              <w:rPr>
                <w:sz w:val="20"/>
                <w:lang w:val="en-GB"/>
              </w:rPr>
            </w:pPr>
            <w:r w:rsidRPr="007909D7">
              <w:rPr>
                <w:b w:val="0"/>
                <w:sz w:val="20"/>
                <w:lang w:val="en-GB"/>
              </w:rPr>
              <w:t>IDE304-English Novel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CEE91" w14:textId="1BF376FA" w:rsidR="00816E2E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.06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8EC18" w14:textId="2EFEE1CC" w:rsidR="00816E2E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:00-15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63022" w14:textId="5256996B" w:rsidR="00816E2E" w:rsidRPr="007909D7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816E2E" w14:paraId="58CD2C49" w14:textId="77777777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01D5E" w14:textId="0550BAEE" w:rsidR="00816E2E" w:rsidRPr="007909D7" w:rsidRDefault="00816E2E" w:rsidP="00585EB6">
            <w:pPr>
              <w:rPr>
                <w:b w:val="0"/>
                <w:sz w:val="20"/>
                <w:lang w:val="en-GB"/>
              </w:rPr>
            </w:pPr>
            <w:r w:rsidRPr="00D3213D">
              <w:rPr>
                <w:b w:val="0"/>
                <w:sz w:val="20"/>
                <w:lang w:val="en-GB"/>
              </w:rPr>
              <w:t>IDE302-Translation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362A8" w14:textId="4928977C" w:rsidR="00816E2E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1.06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CBA1F" w14:textId="5C1C09BB" w:rsidR="00816E2E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:00-15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D111A" w14:textId="491B4B31" w:rsidR="00816E2E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816E2E" w14:paraId="43ED4753" w14:textId="77777777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E2FB8" w14:textId="0EC613EB" w:rsidR="00816E2E" w:rsidRPr="00D3213D" w:rsidRDefault="00816E2E" w:rsidP="00585EB6">
            <w:pPr>
              <w:rPr>
                <w:sz w:val="20"/>
                <w:lang w:val="en-GB"/>
              </w:rPr>
            </w:pPr>
            <w:r w:rsidRPr="00D3213D">
              <w:rPr>
                <w:b w:val="0"/>
                <w:sz w:val="20"/>
                <w:lang w:val="en-GB"/>
              </w:rPr>
              <w:t>IDE372-American Drama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988FA" w14:textId="55A024AA" w:rsidR="00816E2E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.06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89E36" w14:textId="0975BD2B" w:rsidR="00816E2E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:00-15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A4AB8" w14:textId="67879CAB" w:rsidR="00816E2E" w:rsidRDefault="00816E2E" w:rsidP="00585E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816E2E" w14:paraId="752F9CDB" w14:textId="2464AE5A" w:rsidTr="00816E2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A8DF9" w14:textId="265DFA31" w:rsidR="00816E2E" w:rsidRPr="00D3213D" w:rsidRDefault="00816E2E" w:rsidP="00585EB6">
            <w:pPr>
              <w:rPr>
                <w:b w:val="0"/>
                <w:sz w:val="20"/>
                <w:lang w:val="en-GB"/>
              </w:rPr>
            </w:pPr>
            <w:r w:rsidRPr="00A15272">
              <w:rPr>
                <w:b w:val="0"/>
                <w:bCs w:val="0"/>
                <w:sz w:val="20"/>
                <w:lang w:val="en-GB"/>
              </w:rPr>
              <w:t>IDE366-Key Texts in Philosophy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56996" w14:textId="50784F5D" w:rsidR="00816E2E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.06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0A16B" w14:textId="44BC946F" w:rsidR="00816E2E" w:rsidRPr="00201B76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:00-15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D5E83" w14:textId="039CA098" w:rsidR="00816E2E" w:rsidRDefault="00816E2E" w:rsidP="00585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</w:tbl>
    <w:p w14:paraId="0F90FE4C" w14:textId="353ECF5E" w:rsidR="004F5F3E" w:rsidRDefault="004F5F3E" w:rsidP="009757C2">
      <w:pPr>
        <w:rPr>
          <w:b/>
        </w:rPr>
      </w:pPr>
    </w:p>
    <w:p w14:paraId="7736451E" w14:textId="003B87FC" w:rsidR="00EF5221" w:rsidRDefault="00EF5221" w:rsidP="00EF5221">
      <w:pPr>
        <w:jc w:val="center"/>
      </w:pPr>
      <w:r w:rsidRPr="00C520FD">
        <w:rPr>
          <w:b/>
        </w:rPr>
        <w:t>Program Koordinatörü:</w:t>
      </w:r>
      <w:r>
        <w:t xml:space="preserve"> Arş. Gör. Mehtap TUNAHAN </w:t>
      </w:r>
    </w:p>
    <w:p w14:paraId="780686E2" w14:textId="77777777" w:rsidR="00EF5221" w:rsidRDefault="00EF5221" w:rsidP="00EF5221">
      <w:pPr>
        <w:spacing w:line="240" w:lineRule="auto"/>
        <w:jc w:val="center"/>
      </w:pPr>
      <w:r w:rsidRPr="00C520FD">
        <w:rPr>
          <w:b/>
        </w:rPr>
        <w:t>Bölüm Başkanı:</w:t>
      </w:r>
      <w:r>
        <w:t xml:space="preserve"> Dr. Öğr. Üyesi Serap ATASEVER BELLİ</w:t>
      </w:r>
    </w:p>
    <w:p w14:paraId="44D11DA9" w14:textId="2C32A937" w:rsidR="0072442E" w:rsidRDefault="0072442E" w:rsidP="001F0D20">
      <w:pPr>
        <w:spacing w:line="240" w:lineRule="auto"/>
        <w:jc w:val="center"/>
      </w:pPr>
    </w:p>
    <w:p w14:paraId="2E9280B8" w14:textId="77777777" w:rsidR="00386ACB" w:rsidRPr="00C520FD" w:rsidRDefault="00386ACB" w:rsidP="001F0D20">
      <w:pPr>
        <w:spacing w:line="240" w:lineRule="auto"/>
        <w:jc w:val="center"/>
      </w:pPr>
    </w:p>
    <w:sectPr w:rsidR="00386ACB" w:rsidRPr="00C520FD" w:rsidSect="00102D5B">
      <w:pgSz w:w="11906" w:h="16838"/>
      <w:pgMar w:top="1418" w:right="170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4F947E" w14:textId="77777777" w:rsidR="00527AD1" w:rsidRDefault="00527AD1" w:rsidP="006A163C">
      <w:pPr>
        <w:spacing w:after="0" w:line="240" w:lineRule="auto"/>
      </w:pPr>
      <w:r>
        <w:separator/>
      </w:r>
    </w:p>
  </w:endnote>
  <w:endnote w:type="continuationSeparator" w:id="0">
    <w:p w14:paraId="1D6CBDED" w14:textId="77777777" w:rsidR="00527AD1" w:rsidRDefault="00527AD1" w:rsidP="006A1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D04EB4" w14:textId="77777777" w:rsidR="00527AD1" w:rsidRDefault="00527AD1" w:rsidP="006A163C">
      <w:pPr>
        <w:spacing w:after="0" w:line="240" w:lineRule="auto"/>
      </w:pPr>
      <w:r>
        <w:separator/>
      </w:r>
    </w:p>
  </w:footnote>
  <w:footnote w:type="continuationSeparator" w:id="0">
    <w:p w14:paraId="31EF4890" w14:textId="77777777" w:rsidR="00527AD1" w:rsidRDefault="00527AD1" w:rsidP="006A16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091A6C"/>
    <w:multiLevelType w:val="multilevel"/>
    <w:tmpl w:val="AEF2E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A485E26"/>
    <w:multiLevelType w:val="multilevel"/>
    <w:tmpl w:val="2FBEF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DE4345"/>
    <w:multiLevelType w:val="multilevel"/>
    <w:tmpl w:val="ED6C0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NDQwtzAyMjM0MTdR0lEKTi0uzszPAykwrgUAj1BXGCwAAAA="/>
  </w:docVars>
  <w:rsids>
    <w:rsidRoot w:val="00E5749F"/>
    <w:rsid w:val="00034365"/>
    <w:rsid w:val="00076AAD"/>
    <w:rsid w:val="000778C8"/>
    <w:rsid w:val="00093714"/>
    <w:rsid w:val="00095FAA"/>
    <w:rsid w:val="000F00E9"/>
    <w:rsid w:val="000F75FC"/>
    <w:rsid w:val="0010172E"/>
    <w:rsid w:val="00102D5B"/>
    <w:rsid w:val="00114369"/>
    <w:rsid w:val="00114BF8"/>
    <w:rsid w:val="001225DF"/>
    <w:rsid w:val="0014339B"/>
    <w:rsid w:val="00196B64"/>
    <w:rsid w:val="001A501C"/>
    <w:rsid w:val="001C34B9"/>
    <w:rsid w:val="001C377F"/>
    <w:rsid w:val="001C47A9"/>
    <w:rsid w:val="001D7DF6"/>
    <w:rsid w:val="001E127B"/>
    <w:rsid w:val="001F0D20"/>
    <w:rsid w:val="00201B76"/>
    <w:rsid w:val="00215FA0"/>
    <w:rsid w:val="002279AC"/>
    <w:rsid w:val="00236272"/>
    <w:rsid w:val="0025513E"/>
    <w:rsid w:val="00293645"/>
    <w:rsid w:val="002B0AC7"/>
    <w:rsid w:val="002C5BDE"/>
    <w:rsid w:val="002E46EA"/>
    <w:rsid w:val="00305A67"/>
    <w:rsid w:val="00312C42"/>
    <w:rsid w:val="003576B4"/>
    <w:rsid w:val="003620DE"/>
    <w:rsid w:val="00374D0D"/>
    <w:rsid w:val="00386ACB"/>
    <w:rsid w:val="003A4027"/>
    <w:rsid w:val="003B011C"/>
    <w:rsid w:val="003C1418"/>
    <w:rsid w:val="003D1420"/>
    <w:rsid w:val="003D32FE"/>
    <w:rsid w:val="003E201E"/>
    <w:rsid w:val="003E2EF5"/>
    <w:rsid w:val="003F3C31"/>
    <w:rsid w:val="00431CF3"/>
    <w:rsid w:val="00441FEB"/>
    <w:rsid w:val="004443A0"/>
    <w:rsid w:val="00444D00"/>
    <w:rsid w:val="0047726E"/>
    <w:rsid w:val="004E3057"/>
    <w:rsid w:val="004F5F3E"/>
    <w:rsid w:val="005047C2"/>
    <w:rsid w:val="0052161C"/>
    <w:rsid w:val="00527AD1"/>
    <w:rsid w:val="00527E74"/>
    <w:rsid w:val="00530AA3"/>
    <w:rsid w:val="00531FDD"/>
    <w:rsid w:val="00542584"/>
    <w:rsid w:val="0054567D"/>
    <w:rsid w:val="005626EF"/>
    <w:rsid w:val="00585EB6"/>
    <w:rsid w:val="005910FC"/>
    <w:rsid w:val="005B3886"/>
    <w:rsid w:val="005C15DC"/>
    <w:rsid w:val="005C359A"/>
    <w:rsid w:val="005E2267"/>
    <w:rsid w:val="005E5209"/>
    <w:rsid w:val="0060124E"/>
    <w:rsid w:val="0060241A"/>
    <w:rsid w:val="0060707A"/>
    <w:rsid w:val="006239F8"/>
    <w:rsid w:val="00634409"/>
    <w:rsid w:val="006409CB"/>
    <w:rsid w:val="0065402D"/>
    <w:rsid w:val="00665DCD"/>
    <w:rsid w:val="00670E46"/>
    <w:rsid w:val="00672BDA"/>
    <w:rsid w:val="00675755"/>
    <w:rsid w:val="00681353"/>
    <w:rsid w:val="00691A49"/>
    <w:rsid w:val="00694849"/>
    <w:rsid w:val="006A163C"/>
    <w:rsid w:val="006A539D"/>
    <w:rsid w:val="006B35DE"/>
    <w:rsid w:val="006D0EB8"/>
    <w:rsid w:val="006D2D03"/>
    <w:rsid w:val="006E1C7D"/>
    <w:rsid w:val="006F59EC"/>
    <w:rsid w:val="00701EA3"/>
    <w:rsid w:val="0072442E"/>
    <w:rsid w:val="0073118F"/>
    <w:rsid w:val="007751C0"/>
    <w:rsid w:val="00776F22"/>
    <w:rsid w:val="007909D7"/>
    <w:rsid w:val="00793893"/>
    <w:rsid w:val="007A0EC3"/>
    <w:rsid w:val="007C67E3"/>
    <w:rsid w:val="007D5009"/>
    <w:rsid w:val="007F3BCA"/>
    <w:rsid w:val="007F6E6B"/>
    <w:rsid w:val="00802F07"/>
    <w:rsid w:val="00816E2E"/>
    <w:rsid w:val="008338CF"/>
    <w:rsid w:val="00833B5C"/>
    <w:rsid w:val="00837694"/>
    <w:rsid w:val="008377B1"/>
    <w:rsid w:val="00843530"/>
    <w:rsid w:val="00844DE5"/>
    <w:rsid w:val="0084771B"/>
    <w:rsid w:val="00871BBF"/>
    <w:rsid w:val="00873C83"/>
    <w:rsid w:val="0089622A"/>
    <w:rsid w:val="008A3CC4"/>
    <w:rsid w:val="008C3BFA"/>
    <w:rsid w:val="008D3453"/>
    <w:rsid w:val="00930CA1"/>
    <w:rsid w:val="00930D91"/>
    <w:rsid w:val="0097235A"/>
    <w:rsid w:val="009757C2"/>
    <w:rsid w:val="009A7C84"/>
    <w:rsid w:val="009B3313"/>
    <w:rsid w:val="009B6E0C"/>
    <w:rsid w:val="009D4859"/>
    <w:rsid w:val="009D66F2"/>
    <w:rsid w:val="009E01CF"/>
    <w:rsid w:val="00A15272"/>
    <w:rsid w:val="00A56126"/>
    <w:rsid w:val="00A71262"/>
    <w:rsid w:val="00A91DED"/>
    <w:rsid w:val="00AB26B6"/>
    <w:rsid w:val="00AE6323"/>
    <w:rsid w:val="00AF3F2D"/>
    <w:rsid w:val="00B43EFC"/>
    <w:rsid w:val="00B527BC"/>
    <w:rsid w:val="00B610E2"/>
    <w:rsid w:val="00B91D4A"/>
    <w:rsid w:val="00B937F2"/>
    <w:rsid w:val="00BC11FF"/>
    <w:rsid w:val="00BC6FB5"/>
    <w:rsid w:val="00C25587"/>
    <w:rsid w:val="00C3763D"/>
    <w:rsid w:val="00C42351"/>
    <w:rsid w:val="00C520FD"/>
    <w:rsid w:val="00C82BD6"/>
    <w:rsid w:val="00C84CCA"/>
    <w:rsid w:val="00C91082"/>
    <w:rsid w:val="00CA4034"/>
    <w:rsid w:val="00CB47FC"/>
    <w:rsid w:val="00CC3BC8"/>
    <w:rsid w:val="00CD13A0"/>
    <w:rsid w:val="00CF7769"/>
    <w:rsid w:val="00D144F9"/>
    <w:rsid w:val="00D21C62"/>
    <w:rsid w:val="00D22611"/>
    <w:rsid w:val="00D2663A"/>
    <w:rsid w:val="00D3213D"/>
    <w:rsid w:val="00D35145"/>
    <w:rsid w:val="00D373B4"/>
    <w:rsid w:val="00D40452"/>
    <w:rsid w:val="00D4253D"/>
    <w:rsid w:val="00D457EB"/>
    <w:rsid w:val="00D5423C"/>
    <w:rsid w:val="00DA4A05"/>
    <w:rsid w:val="00DB306E"/>
    <w:rsid w:val="00DC4AD2"/>
    <w:rsid w:val="00DD4D75"/>
    <w:rsid w:val="00DE3F9A"/>
    <w:rsid w:val="00E22AA7"/>
    <w:rsid w:val="00E471BE"/>
    <w:rsid w:val="00E5749F"/>
    <w:rsid w:val="00E64B3D"/>
    <w:rsid w:val="00E67565"/>
    <w:rsid w:val="00E82448"/>
    <w:rsid w:val="00E958A7"/>
    <w:rsid w:val="00E9774D"/>
    <w:rsid w:val="00EB1A35"/>
    <w:rsid w:val="00EC1228"/>
    <w:rsid w:val="00EC4DB3"/>
    <w:rsid w:val="00EC5CB5"/>
    <w:rsid w:val="00EC61E2"/>
    <w:rsid w:val="00EE4570"/>
    <w:rsid w:val="00EF5221"/>
    <w:rsid w:val="00F07E93"/>
    <w:rsid w:val="00F4709B"/>
    <w:rsid w:val="00F64013"/>
    <w:rsid w:val="00F64099"/>
    <w:rsid w:val="00F72241"/>
    <w:rsid w:val="00F76F01"/>
    <w:rsid w:val="00F845A8"/>
    <w:rsid w:val="00F93450"/>
    <w:rsid w:val="00FB0622"/>
    <w:rsid w:val="00FC3A3F"/>
    <w:rsid w:val="00FF35C5"/>
    <w:rsid w:val="00FF3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EFCC59"/>
  <w15:chartTrackingRefBased/>
  <w15:docId w15:val="{E7C4217F-D540-437F-BE30-024DA3E1E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Arial"/>
        <w:sz w:val="24"/>
        <w:lang w:val="tr-TR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link w:val="Balk2Char"/>
    <w:uiPriority w:val="9"/>
    <w:qFormat/>
    <w:rsid w:val="00A71262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A71262"/>
    <w:rPr>
      <w:rFonts w:eastAsia="Times New Roman" w:cs="Times New Roman"/>
      <w:b/>
      <w:bCs/>
      <w:sz w:val="36"/>
      <w:szCs w:val="36"/>
      <w:lang w:eastAsia="tr-TR"/>
    </w:rPr>
  </w:style>
  <w:style w:type="table" w:styleId="TabloKlavuzu">
    <w:name w:val="Table Grid"/>
    <w:basedOn w:val="NormalTablo"/>
    <w:uiPriority w:val="39"/>
    <w:rsid w:val="00B93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Ak">
    <w:name w:val="Grid Table Light"/>
    <w:basedOn w:val="NormalTablo"/>
    <w:uiPriority w:val="40"/>
    <w:rsid w:val="00B937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937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stBilgi">
    <w:name w:val="header"/>
    <w:basedOn w:val="Normal"/>
    <w:link w:val="stBilgi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A163C"/>
  </w:style>
  <w:style w:type="paragraph" w:styleId="AltBilgi">
    <w:name w:val="footer"/>
    <w:basedOn w:val="Normal"/>
    <w:link w:val="AltBilgi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A163C"/>
  </w:style>
  <w:style w:type="table" w:customStyle="1" w:styleId="TabloKlavuzu1">
    <w:name w:val="Tablo Kılavuzu1"/>
    <w:basedOn w:val="NormalTablo"/>
    <w:next w:val="TabloKlavuzu"/>
    <w:uiPriority w:val="39"/>
    <w:rsid w:val="00386ACB"/>
    <w:pPr>
      <w:spacing w:after="0" w:line="240" w:lineRule="auto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7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1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25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96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10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1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5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8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53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54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06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0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2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82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E83F07-C036-4C47-B320-59A451C27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8</TotalTime>
  <Pages>2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Erzurum  Teknik Üniversitesi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icrosoft Office User</cp:lastModifiedBy>
  <cp:revision>75</cp:revision>
  <cp:lastPrinted>2022-10-25T12:05:00Z</cp:lastPrinted>
  <dcterms:created xsi:type="dcterms:W3CDTF">2022-10-25T12:09:00Z</dcterms:created>
  <dcterms:modified xsi:type="dcterms:W3CDTF">2024-05-16T13:38:00Z</dcterms:modified>
</cp:coreProperties>
</file>